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0DEE2" w14:textId="7D50D571" w:rsidR="00E87347" w:rsidRDefault="005D61FE">
      <w:pPr>
        <w:jc w:val="right"/>
        <w:divId w:val="378668716"/>
        <w:rPr>
          <w:rFonts w:eastAsia="Times New Roman"/>
          <w:vanish/>
          <w:sz w:val="22"/>
          <w:szCs w:val="22"/>
        </w:rPr>
      </w:pPr>
      <w:r>
        <w:rPr>
          <w:rFonts w:eastAsia="Times New Roman"/>
          <w:vanish/>
          <w:sz w:val="22"/>
          <w:szCs w:val="22"/>
        </w:rPr>
        <w:t xml:space="preserve"> </w:t>
      </w:r>
    </w:p>
    <w:tbl>
      <w:tblPr>
        <w:tblW w:w="5000" w:type="pct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1992"/>
        <w:gridCol w:w="5354"/>
        <w:gridCol w:w="1726"/>
      </w:tblGrid>
      <w:tr w:rsidR="00E87347" w14:paraId="136C8E1F" w14:textId="77777777" w:rsidTr="009E11AD">
        <w:trPr>
          <w:divId w:val="162555991"/>
          <w:jc w:val="center"/>
        </w:trPr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63801C" w14:textId="77777777" w:rsidR="00E87347" w:rsidRDefault="009E11AD">
            <w:pPr>
              <w:rPr>
                <w:rFonts w:eastAsia="Times New Roman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6141AB7E" wp14:editId="2F5CEDF2">
                  <wp:extent cx="1246449" cy="1246449"/>
                  <wp:effectExtent l="0" t="0" r="0" b="0"/>
                  <wp:docPr id="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6449" cy="124644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E367D54" w14:textId="419673D0" w:rsidR="00AC7AB2" w:rsidRDefault="005D61FE" w:rsidP="00DB6585">
            <w:pPr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T.C.</w:t>
            </w:r>
            <w:r>
              <w:rPr>
                <w:rFonts w:eastAsia="Times New Roman"/>
                <w:b/>
                <w:bCs/>
                <w:sz w:val="22"/>
                <w:szCs w:val="22"/>
              </w:rPr>
              <w:br/>
            </w:r>
            <w:r w:rsidR="000A5750">
              <w:rPr>
                <w:rFonts w:eastAsia="Times New Roman"/>
                <w:b/>
                <w:bCs/>
                <w:sz w:val="22"/>
                <w:szCs w:val="22"/>
              </w:rPr>
              <w:t>ADIYAMAN ÜNİVERSİTES</w:t>
            </w:r>
            <w:r w:rsidR="00AC7AB2">
              <w:rPr>
                <w:rFonts w:eastAsia="Times New Roman"/>
                <w:b/>
                <w:bCs/>
                <w:sz w:val="22"/>
                <w:szCs w:val="22"/>
              </w:rPr>
              <w:t>İ</w:t>
            </w:r>
          </w:p>
          <w:p w14:paraId="5B72BA1C" w14:textId="21C938D3" w:rsidR="00AC7AB2" w:rsidRDefault="00AC7AB2" w:rsidP="00DB6585">
            <w:pPr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ULUSLARARASI İLİŞKİLER GENEL</w:t>
            </w:r>
            <w:r w:rsidR="00DB6585">
              <w:rPr>
                <w:rFonts w:eastAsia="Times New Roman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eastAsia="Times New Roman"/>
                <w:b/>
                <w:bCs/>
                <w:sz w:val="22"/>
                <w:szCs w:val="22"/>
              </w:rPr>
              <w:t>KOORDİNATÖRLÜĞÜ</w:t>
            </w:r>
          </w:p>
          <w:p w14:paraId="5B5A9FA8" w14:textId="7995AAD5" w:rsidR="000A5750" w:rsidRDefault="00AC7AB2" w:rsidP="00DB6585">
            <w:pPr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ERASMUS+ K</w:t>
            </w:r>
            <w:r w:rsidR="00DB6585">
              <w:rPr>
                <w:rFonts w:eastAsia="Times New Roman"/>
                <w:b/>
                <w:bCs/>
                <w:sz w:val="22"/>
                <w:szCs w:val="22"/>
              </w:rPr>
              <w:t>A</w:t>
            </w:r>
            <w:r>
              <w:rPr>
                <w:rFonts w:eastAsia="Times New Roman"/>
                <w:b/>
                <w:bCs/>
                <w:sz w:val="22"/>
                <w:szCs w:val="22"/>
              </w:rPr>
              <w:t>2 PROJELERİ</w:t>
            </w:r>
            <w:r w:rsidR="00DB6585">
              <w:rPr>
                <w:rFonts w:eastAsia="Times New Roman"/>
                <w:b/>
                <w:bCs/>
                <w:sz w:val="22"/>
                <w:szCs w:val="22"/>
              </w:rPr>
              <w:t xml:space="preserve"> KAPSAMINDA YAPILACAK HİZMET ALIMLARI İÇİN</w:t>
            </w:r>
          </w:p>
          <w:p w14:paraId="3EABE7EB" w14:textId="77777777" w:rsidR="00E87347" w:rsidRDefault="000A5750" w:rsidP="000A5750">
            <w:pPr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 xml:space="preserve"> </w:t>
            </w:r>
            <w:r w:rsidR="005D61FE">
              <w:rPr>
                <w:rFonts w:eastAsia="Times New Roman"/>
                <w:b/>
                <w:bCs/>
                <w:sz w:val="22"/>
                <w:szCs w:val="22"/>
              </w:rPr>
              <w:br/>
              <w:t xml:space="preserve">MUAYENE VE KABUL KOMİSYONU TUTANAĞI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3ECEDD2" w14:textId="77777777" w:rsidR="00E87347" w:rsidRDefault="00E87347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14:paraId="46950644" w14:textId="77777777" w:rsidR="00E87347" w:rsidRDefault="00E87347">
      <w:pPr>
        <w:divId w:val="1247961918"/>
        <w:rPr>
          <w:rFonts w:eastAsia="Times New Roman"/>
          <w:sz w:val="22"/>
          <w:szCs w:val="22"/>
        </w:rPr>
      </w:pPr>
    </w:p>
    <w:tbl>
      <w:tblPr>
        <w:tblW w:w="5000" w:type="pct"/>
        <w:tblCellSpacing w:w="15" w:type="dxa"/>
        <w:tblLook w:val="04A0" w:firstRow="1" w:lastRow="0" w:firstColumn="1" w:lastColumn="0" w:noHBand="0" w:noVBand="1"/>
      </w:tblPr>
      <w:tblGrid>
        <w:gridCol w:w="2545"/>
        <w:gridCol w:w="6511"/>
      </w:tblGrid>
      <w:tr w:rsidR="00CB68BE" w14:paraId="3EFAECF6" w14:textId="77777777" w:rsidTr="00DB6585">
        <w:trPr>
          <w:divId w:val="1247961918"/>
          <w:tblCellSpacing w:w="15" w:type="dxa"/>
        </w:trPr>
        <w:tc>
          <w:tcPr>
            <w:tcW w:w="1380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E1E31B9" w14:textId="77777777" w:rsidR="00E87347" w:rsidRDefault="005D61FE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Proje Numarası</w:t>
            </w:r>
          </w:p>
        </w:tc>
        <w:tc>
          <w:tcPr>
            <w:tcW w:w="3571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76669F0" w14:textId="17340452" w:rsidR="000A5750" w:rsidRDefault="000A5750" w:rsidP="009D6018">
            <w:pPr>
              <w:rPr>
                <w:rFonts w:eastAsia="Times New Roman"/>
                <w:sz w:val="22"/>
                <w:szCs w:val="22"/>
              </w:rPr>
            </w:pPr>
          </w:p>
        </w:tc>
      </w:tr>
      <w:tr w:rsidR="00CB68BE" w14:paraId="2DFC9934" w14:textId="77777777" w:rsidTr="00DB6585">
        <w:trPr>
          <w:divId w:val="1247961918"/>
          <w:tblCellSpacing w:w="15" w:type="dxa"/>
        </w:trPr>
        <w:tc>
          <w:tcPr>
            <w:tcW w:w="1380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B616BDD" w14:textId="77777777" w:rsidR="00E87347" w:rsidRDefault="005D61FE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Proje Yürütücüsü</w:t>
            </w:r>
          </w:p>
        </w:tc>
        <w:tc>
          <w:tcPr>
            <w:tcW w:w="3571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373D69A" w14:textId="43B03006" w:rsidR="00E87347" w:rsidRDefault="00E87347" w:rsidP="009D6018">
            <w:pPr>
              <w:rPr>
                <w:rFonts w:eastAsia="Times New Roman"/>
                <w:sz w:val="22"/>
                <w:szCs w:val="22"/>
              </w:rPr>
            </w:pPr>
          </w:p>
        </w:tc>
      </w:tr>
      <w:tr w:rsidR="00CB68BE" w14:paraId="730EEC3D" w14:textId="77777777" w:rsidTr="00DB6585">
        <w:trPr>
          <w:divId w:val="1247961918"/>
          <w:tblCellSpacing w:w="15" w:type="dxa"/>
        </w:trPr>
        <w:tc>
          <w:tcPr>
            <w:tcW w:w="1380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E8E2FC3" w14:textId="77777777" w:rsidR="00E87347" w:rsidRDefault="005D61FE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Firma Adı</w:t>
            </w:r>
          </w:p>
        </w:tc>
        <w:tc>
          <w:tcPr>
            <w:tcW w:w="3571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FCB3DCE" w14:textId="592F34D0" w:rsidR="00E87347" w:rsidRPr="00506A90" w:rsidRDefault="00E87347" w:rsidP="009D6018">
            <w:pPr>
              <w:pStyle w:val="AralkYok"/>
              <w:rPr>
                <w:sz w:val="22"/>
                <w:szCs w:val="22"/>
              </w:rPr>
            </w:pPr>
          </w:p>
        </w:tc>
      </w:tr>
      <w:tr w:rsidR="00CB68BE" w14:paraId="2468D871" w14:textId="77777777" w:rsidTr="00DB6585">
        <w:trPr>
          <w:divId w:val="1247961918"/>
          <w:tblCellSpacing w:w="15" w:type="dxa"/>
        </w:trPr>
        <w:tc>
          <w:tcPr>
            <w:tcW w:w="1380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E89C949" w14:textId="77777777" w:rsidR="00E87347" w:rsidRDefault="005D61FE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Fatura Tarihi</w:t>
            </w:r>
          </w:p>
        </w:tc>
        <w:tc>
          <w:tcPr>
            <w:tcW w:w="3571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6FBC95E" w14:textId="14D020AE" w:rsidR="00E87347" w:rsidRPr="00C60295" w:rsidRDefault="00E87347" w:rsidP="00C60295">
            <w:pPr>
              <w:rPr>
                <w:rFonts w:eastAsia="Times New Roman"/>
                <w:sz w:val="22"/>
                <w:szCs w:val="22"/>
              </w:rPr>
            </w:pPr>
          </w:p>
        </w:tc>
      </w:tr>
      <w:tr w:rsidR="00CB68BE" w14:paraId="6B934F49" w14:textId="77777777" w:rsidTr="00DB6585">
        <w:trPr>
          <w:divId w:val="1247961918"/>
          <w:tblCellSpacing w:w="15" w:type="dxa"/>
        </w:trPr>
        <w:tc>
          <w:tcPr>
            <w:tcW w:w="1380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54430DA" w14:textId="77777777" w:rsidR="00E87347" w:rsidRDefault="005D61FE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Fatura Numarası</w:t>
            </w:r>
          </w:p>
        </w:tc>
        <w:tc>
          <w:tcPr>
            <w:tcW w:w="3571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413182E" w14:textId="0F827467" w:rsidR="00E87347" w:rsidRPr="00C60295" w:rsidRDefault="00E87347" w:rsidP="009D6018">
            <w:pPr>
              <w:rPr>
                <w:rFonts w:eastAsia="Times New Roman"/>
                <w:sz w:val="22"/>
                <w:szCs w:val="22"/>
              </w:rPr>
            </w:pPr>
          </w:p>
        </w:tc>
      </w:tr>
      <w:tr w:rsidR="00CB68BE" w14:paraId="36B549D9" w14:textId="77777777" w:rsidTr="00DB6585">
        <w:trPr>
          <w:divId w:val="1247961918"/>
          <w:tblCellSpacing w:w="15" w:type="dxa"/>
        </w:trPr>
        <w:tc>
          <w:tcPr>
            <w:tcW w:w="1380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D5594AA" w14:textId="77777777" w:rsidR="00E87347" w:rsidRDefault="005D61FE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Fatura Toplam Tutarı</w:t>
            </w:r>
          </w:p>
        </w:tc>
        <w:tc>
          <w:tcPr>
            <w:tcW w:w="3571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734FC06" w14:textId="1AB847F2" w:rsidR="00E87347" w:rsidRPr="00C60295" w:rsidRDefault="00E87347">
            <w:pPr>
              <w:rPr>
                <w:rFonts w:eastAsia="Times New Roman"/>
                <w:sz w:val="22"/>
                <w:szCs w:val="22"/>
              </w:rPr>
            </w:pPr>
          </w:p>
        </w:tc>
      </w:tr>
    </w:tbl>
    <w:p w14:paraId="63DED13D" w14:textId="77777777" w:rsidR="00E87347" w:rsidRDefault="00E87347">
      <w:pPr>
        <w:divId w:val="1247961918"/>
        <w:rPr>
          <w:rFonts w:eastAsia="Times New Roman"/>
          <w:sz w:val="22"/>
          <w:szCs w:val="22"/>
        </w:rPr>
      </w:pPr>
    </w:p>
    <w:tbl>
      <w:tblPr>
        <w:tblW w:w="4984" w:type="pct"/>
        <w:tblCellSpacing w:w="15" w:type="dxa"/>
        <w:tblInd w:w="30" w:type="dxa"/>
        <w:tblLook w:val="04A0" w:firstRow="1" w:lastRow="0" w:firstColumn="1" w:lastColumn="0" w:noHBand="0" w:noVBand="1"/>
      </w:tblPr>
      <w:tblGrid>
        <w:gridCol w:w="699"/>
        <w:gridCol w:w="2756"/>
        <w:gridCol w:w="1400"/>
        <w:gridCol w:w="1799"/>
        <w:gridCol w:w="1284"/>
        <w:gridCol w:w="1089"/>
      </w:tblGrid>
      <w:tr w:rsidR="003A58A5" w14:paraId="1B506DFE" w14:textId="77777777" w:rsidTr="00DB6585">
        <w:trPr>
          <w:divId w:val="1247961918"/>
          <w:tblCellSpacing w:w="15" w:type="dxa"/>
        </w:trPr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60DEEF8" w14:textId="77777777" w:rsidR="00E87347" w:rsidRDefault="005D61FE">
            <w:pPr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1546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F9589D2" w14:textId="77777777" w:rsidR="00E87347" w:rsidRDefault="005D61FE">
            <w:pPr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Malzemenin Cinsi</w:t>
            </w:r>
          </w:p>
        </w:tc>
        <w:tc>
          <w:tcPr>
            <w:tcW w:w="1780" w:type="pct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6D4FC27" w14:textId="06F79DE7" w:rsidR="00E87347" w:rsidRDefault="005D61FE">
            <w:pPr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Miktarı</w:t>
            </w:r>
            <w:r w:rsidR="00DB6585">
              <w:rPr>
                <w:rFonts w:eastAsia="Times New Roman"/>
                <w:b/>
                <w:bCs/>
                <w:sz w:val="22"/>
                <w:szCs w:val="22"/>
              </w:rPr>
              <w:t xml:space="preserve"> (</w:t>
            </w:r>
            <w:proofErr w:type="spellStart"/>
            <w:r w:rsidR="00DB6585">
              <w:rPr>
                <w:rFonts w:eastAsia="Times New Roman"/>
                <w:b/>
                <w:bCs/>
                <w:sz w:val="22"/>
                <w:szCs w:val="22"/>
              </w:rPr>
              <w:t>Sayısı+birim</w:t>
            </w:r>
            <w:proofErr w:type="spellEnd"/>
            <w:r w:rsidR="00DB6585">
              <w:rPr>
                <w:rFonts w:eastAsia="Times New Roman"/>
                <w:b/>
                <w:bCs/>
                <w:sz w:val="22"/>
                <w:szCs w:val="22"/>
              </w:rPr>
              <w:t xml:space="preserve"> fiyat)</w:t>
            </w:r>
          </w:p>
        </w:tc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3DA4D37" w14:textId="77777777" w:rsidR="00E87347" w:rsidRDefault="005D61FE">
            <w:pPr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Tutarı</w:t>
            </w:r>
          </w:p>
        </w:tc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8D12A4B" w14:textId="77777777" w:rsidR="00E87347" w:rsidRDefault="005D61FE">
            <w:pPr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KDV</w:t>
            </w:r>
          </w:p>
        </w:tc>
      </w:tr>
      <w:tr w:rsidR="007408A5" w14:paraId="421ABBC2" w14:textId="77777777" w:rsidTr="00DB6585">
        <w:trPr>
          <w:divId w:val="1247961918"/>
          <w:tblCellSpacing w:w="15" w:type="dxa"/>
        </w:trPr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7986E94" w14:textId="77777777" w:rsidR="00E87347" w:rsidRDefault="005D61FE">
            <w:pPr>
              <w:jc w:val="center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1</w:t>
            </w:r>
          </w:p>
        </w:tc>
        <w:tc>
          <w:tcPr>
            <w:tcW w:w="1546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DD724A5" w14:textId="7DC79826" w:rsidR="00E87347" w:rsidRPr="00845293" w:rsidRDefault="00AC7AB2" w:rsidP="00045ED0">
            <w:pPr>
              <w:ind w:left="-273" w:hanging="284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 xml:space="preserve">          </w:t>
            </w:r>
            <w:r w:rsidR="00845293" w:rsidRPr="00845293">
              <w:rPr>
                <w:rFonts w:eastAsia="Times New Roman"/>
                <w:sz w:val="22"/>
                <w:szCs w:val="22"/>
              </w:rPr>
              <w:t xml:space="preserve">  </w:t>
            </w:r>
          </w:p>
        </w:tc>
        <w:tc>
          <w:tcPr>
            <w:tcW w:w="777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1A5919A" w14:textId="43DF1FFB" w:rsidR="00E87347" w:rsidRDefault="00E87347">
            <w:pPr>
              <w:jc w:val="center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986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7CF9B9C" w14:textId="3B466B14" w:rsidR="00E87347" w:rsidRDefault="00E87347">
            <w:pPr>
              <w:jc w:val="center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2918145" w14:textId="1786B75C" w:rsidR="00E87347" w:rsidRDefault="00E87347" w:rsidP="00045ED0">
            <w:pPr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319067E" w14:textId="2634F6C7" w:rsidR="00E87347" w:rsidRDefault="00E87347" w:rsidP="00AC7AB2">
            <w:pPr>
              <w:rPr>
                <w:rFonts w:eastAsia="Times New Roman"/>
                <w:sz w:val="22"/>
                <w:szCs w:val="22"/>
              </w:rPr>
            </w:pPr>
          </w:p>
        </w:tc>
      </w:tr>
      <w:tr w:rsidR="007408A5" w14:paraId="16436559" w14:textId="77777777" w:rsidTr="00DB6585">
        <w:trPr>
          <w:divId w:val="1247961918"/>
          <w:tblCellSpacing w:w="15" w:type="dxa"/>
        </w:trPr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6A1CCDB" w14:textId="77777777" w:rsidR="00E87347" w:rsidRDefault="00122E5B">
            <w:pPr>
              <w:jc w:val="center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2</w:t>
            </w:r>
          </w:p>
        </w:tc>
        <w:tc>
          <w:tcPr>
            <w:tcW w:w="1546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83CBD0E" w14:textId="77777777" w:rsidR="00E87347" w:rsidRPr="00845293" w:rsidRDefault="00845293" w:rsidP="00A93A70">
            <w:pPr>
              <w:rPr>
                <w:rFonts w:eastAsia="Times New Roman"/>
                <w:sz w:val="22"/>
                <w:szCs w:val="22"/>
              </w:rPr>
            </w:pPr>
            <w:r w:rsidRPr="00845293">
              <w:rPr>
                <w:rFonts w:eastAsia="Times New Roman"/>
                <w:sz w:val="22"/>
                <w:szCs w:val="22"/>
              </w:rPr>
              <w:t xml:space="preserve">           </w:t>
            </w:r>
          </w:p>
        </w:tc>
        <w:tc>
          <w:tcPr>
            <w:tcW w:w="777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D2DB793" w14:textId="77777777" w:rsidR="00E87347" w:rsidRDefault="00E87347" w:rsidP="008E457D">
            <w:pPr>
              <w:jc w:val="center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986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DE8550C" w14:textId="77777777" w:rsidR="00E87347" w:rsidRDefault="00E87347">
            <w:pPr>
              <w:jc w:val="center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513949C" w14:textId="77777777" w:rsidR="00E87347" w:rsidRDefault="00E87347">
            <w:pPr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B390A0D" w14:textId="77777777" w:rsidR="00E87347" w:rsidRDefault="00E87347">
            <w:pPr>
              <w:jc w:val="center"/>
              <w:rPr>
                <w:rFonts w:eastAsia="Times New Roman"/>
                <w:sz w:val="22"/>
                <w:szCs w:val="22"/>
              </w:rPr>
            </w:pPr>
          </w:p>
        </w:tc>
      </w:tr>
      <w:tr w:rsidR="007408A5" w14:paraId="475AE9F4" w14:textId="77777777" w:rsidTr="00DB6585">
        <w:trPr>
          <w:divId w:val="1247961918"/>
          <w:tblCellSpacing w:w="15" w:type="dxa"/>
        </w:trPr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293CBE4" w14:textId="77777777" w:rsidR="00E87347" w:rsidRDefault="00122E5B" w:rsidP="00122E5B">
            <w:pPr>
              <w:jc w:val="center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3</w:t>
            </w:r>
          </w:p>
        </w:tc>
        <w:tc>
          <w:tcPr>
            <w:tcW w:w="1546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B01CB62" w14:textId="77777777" w:rsidR="00E87347" w:rsidRPr="00845293" w:rsidRDefault="005D61FE">
            <w:pPr>
              <w:rPr>
                <w:rFonts w:eastAsia="Times New Roman"/>
                <w:sz w:val="22"/>
                <w:szCs w:val="22"/>
              </w:rPr>
            </w:pPr>
            <w:r w:rsidRPr="00845293">
              <w:rPr>
                <w:rFonts w:eastAsia="Times New Roman"/>
                <w:sz w:val="22"/>
                <w:szCs w:val="22"/>
              </w:rPr>
              <w:t> </w:t>
            </w:r>
            <w:r w:rsidR="00845293" w:rsidRPr="00845293">
              <w:rPr>
                <w:rFonts w:eastAsia="Times New Roman"/>
                <w:sz w:val="22"/>
                <w:szCs w:val="22"/>
              </w:rPr>
              <w:t xml:space="preserve">            </w:t>
            </w:r>
          </w:p>
        </w:tc>
        <w:tc>
          <w:tcPr>
            <w:tcW w:w="777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EE45B79" w14:textId="77777777" w:rsidR="00E87347" w:rsidRDefault="00E87347" w:rsidP="00DC04E6">
            <w:pPr>
              <w:jc w:val="center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986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99607F3" w14:textId="77777777" w:rsidR="00E87347" w:rsidRDefault="00E87347" w:rsidP="00DC04E6">
            <w:pPr>
              <w:jc w:val="center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BBBCAB1" w14:textId="77777777" w:rsidR="00E87347" w:rsidRDefault="005D61FE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E5BEB34" w14:textId="77777777" w:rsidR="00E87347" w:rsidRDefault="005D61FE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 </w:t>
            </w:r>
          </w:p>
        </w:tc>
      </w:tr>
      <w:tr w:rsidR="007408A5" w14:paraId="3E039304" w14:textId="77777777" w:rsidTr="00DB6585">
        <w:trPr>
          <w:divId w:val="1247961918"/>
          <w:tblCellSpacing w:w="15" w:type="dxa"/>
        </w:trPr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5CE1B19" w14:textId="77777777" w:rsidR="00E87347" w:rsidRDefault="005D61FE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 </w:t>
            </w:r>
          </w:p>
        </w:tc>
        <w:tc>
          <w:tcPr>
            <w:tcW w:w="1546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EF23F4F" w14:textId="77777777" w:rsidR="00E87347" w:rsidRPr="00845293" w:rsidRDefault="005D61FE">
            <w:pPr>
              <w:rPr>
                <w:rFonts w:eastAsia="Times New Roman"/>
                <w:sz w:val="22"/>
                <w:szCs w:val="22"/>
              </w:rPr>
            </w:pPr>
            <w:r w:rsidRPr="00845293">
              <w:rPr>
                <w:rFonts w:eastAsia="Times New Roman"/>
                <w:sz w:val="22"/>
                <w:szCs w:val="22"/>
              </w:rPr>
              <w:t> </w:t>
            </w:r>
          </w:p>
        </w:tc>
        <w:tc>
          <w:tcPr>
            <w:tcW w:w="777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E73A080" w14:textId="77777777" w:rsidR="00E87347" w:rsidRDefault="005D61FE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 </w:t>
            </w:r>
          </w:p>
        </w:tc>
        <w:tc>
          <w:tcPr>
            <w:tcW w:w="986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4E1306E" w14:textId="77777777" w:rsidR="00E87347" w:rsidRDefault="005D61FE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E0BD54F" w14:textId="77777777" w:rsidR="00E87347" w:rsidRDefault="005D61FE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7032087" w14:textId="77777777" w:rsidR="00E87347" w:rsidRDefault="005D61FE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 </w:t>
            </w:r>
          </w:p>
        </w:tc>
      </w:tr>
      <w:tr w:rsidR="003A58A5" w14:paraId="4865A66B" w14:textId="77777777" w:rsidTr="00DB6585">
        <w:trPr>
          <w:divId w:val="1247961918"/>
          <w:tblCellSpacing w:w="15" w:type="dxa"/>
        </w:trPr>
        <w:tc>
          <w:tcPr>
            <w:tcW w:w="1917" w:type="pct"/>
            <w:gridSpan w:val="2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A2BCE3B" w14:textId="77777777" w:rsidR="00E87347" w:rsidRDefault="00E87347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D9375BD" w14:textId="77777777" w:rsidR="00E87347" w:rsidRDefault="005D61FE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TOPLAM</w:t>
            </w:r>
          </w:p>
        </w:tc>
        <w:tc>
          <w:tcPr>
            <w:tcW w:w="0" w:type="auto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D18B85D" w14:textId="58EBE62A" w:rsidR="00E87347" w:rsidRDefault="00E87347">
            <w:pPr>
              <w:rPr>
                <w:rFonts w:eastAsia="Times New Roman"/>
                <w:sz w:val="22"/>
                <w:szCs w:val="22"/>
              </w:rPr>
            </w:pPr>
          </w:p>
        </w:tc>
      </w:tr>
      <w:tr w:rsidR="003A58A5" w14:paraId="4B8D59E2" w14:textId="77777777" w:rsidTr="00DB6585">
        <w:trPr>
          <w:divId w:val="1247961918"/>
          <w:tblCellSpacing w:w="15" w:type="dxa"/>
        </w:trPr>
        <w:tc>
          <w:tcPr>
            <w:tcW w:w="1917" w:type="pct"/>
            <w:gridSpan w:val="2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EAE4084" w14:textId="77777777" w:rsidR="00E87347" w:rsidRDefault="00E87347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DEE0C7F" w14:textId="77777777" w:rsidR="00E87347" w:rsidRDefault="005D61FE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KDV TOPLAM</w:t>
            </w:r>
          </w:p>
        </w:tc>
        <w:tc>
          <w:tcPr>
            <w:tcW w:w="0" w:type="auto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06270C7" w14:textId="6CE9CA19" w:rsidR="00E87347" w:rsidRDefault="00E87347" w:rsidP="00045ED0">
            <w:pPr>
              <w:rPr>
                <w:rFonts w:eastAsia="Times New Roman"/>
                <w:sz w:val="22"/>
                <w:szCs w:val="22"/>
              </w:rPr>
            </w:pPr>
          </w:p>
        </w:tc>
      </w:tr>
      <w:tr w:rsidR="003A58A5" w14:paraId="2D34F789" w14:textId="77777777" w:rsidTr="00DB6585">
        <w:trPr>
          <w:divId w:val="1247961918"/>
          <w:tblCellSpacing w:w="15" w:type="dxa"/>
        </w:trPr>
        <w:tc>
          <w:tcPr>
            <w:tcW w:w="1917" w:type="pct"/>
            <w:gridSpan w:val="2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8BE19E8" w14:textId="77777777" w:rsidR="00E87347" w:rsidRDefault="00E87347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FF494D8" w14:textId="77777777" w:rsidR="00E87347" w:rsidRDefault="005D61FE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GENEL TOPLAM</w:t>
            </w:r>
          </w:p>
        </w:tc>
        <w:tc>
          <w:tcPr>
            <w:tcW w:w="0" w:type="auto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4FF322E" w14:textId="5FFB100D" w:rsidR="00E87347" w:rsidRDefault="00E87347" w:rsidP="00045ED0">
            <w:pPr>
              <w:rPr>
                <w:rFonts w:eastAsia="Times New Roman"/>
                <w:sz w:val="22"/>
                <w:szCs w:val="22"/>
              </w:rPr>
            </w:pPr>
          </w:p>
        </w:tc>
      </w:tr>
    </w:tbl>
    <w:p w14:paraId="64092107" w14:textId="77777777" w:rsidR="00E87347" w:rsidRDefault="005D61FE" w:rsidP="000A5750">
      <w:pPr>
        <w:jc w:val="both"/>
        <w:divId w:val="1955090398"/>
        <w:rPr>
          <w:rFonts w:eastAsia="Times New Roman"/>
          <w:b/>
          <w:bCs/>
          <w:sz w:val="22"/>
          <w:szCs w:val="22"/>
        </w:rPr>
      </w:pPr>
      <w:r>
        <w:rPr>
          <w:rFonts w:eastAsia="Times New Roman"/>
          <w:b/>
          <w:bCs/>
          <w:sz w:val="22"/>
          <w:szCs w:val="22"/>
        </w:rPr>
        <w:t>Yukarıda özel</w:t>
      </w:r>
      <w:r w:rsidR="00AC7AB2">
        <w:rPr>
          <w:rFonts w:eastAsia="Times New Roman"/>
          <w:b/>
          <w:bCs/>
          <w:sz w:val="22"/>
          <w:szCs w:val="22"/>
        </w:rPr>
        <w:t>likleri belirtilen malzemelerin talep edilen,</w:t>
      </w:r>
      <w:r>
        <w:rPr>
          <w:rFonts w:eastAsia="Times New Roman"/>
          <w:b/>
          <w:bCs/>
          <w:sz w:val="22"/>
          <w:szCs w:val="22"/>
        </w:rPr>
        <w:t xml:space="preserve"> iş/hizmet olduğu, yapılan muayene v</w:t>
      </w:r>
      <w:r w:rsidR="00AC7AB2">
        <w:rPr>
          <w:rFonts w:eastAsia="Times New Roman"/>
          <w:b/>
          <w:bCs/>
          <w:sz w:val="22"/>
          <w:szCs w:val="22"/>
        </w:rPr>
        <w:t>e kontrol sonucunda tarafımızca kabul edilmiştir.</w:t>
      </w:r>
      <w:r>
        <w:rPr>
          <w:rFonts w:eastAsia="Times New Roman"/>
          <w:b/>
          <w:bCs/>
          <w:sz w:val="22"/>
          <w:szCs w:val="22"/>
        </w:rPr>
        <w:t xml:space="preserve"> </w:t>
      </w:r>
    </w:p>
    <w:p w14:paraId="4D44F6B7" w14:textId="48AA1C79" w:rsidR="00E87347" w:rsidRPr="00506A90" w:rsidRDefault="007E7D95" w:rsidP="00121D84">
      <w:pPr>
        <w:jc w:val="right"/>
        <w:divId w:val="1955090398"/>
        <w:rPr>
          <w:rFonts w:eastAsia="Times New Roman"/>
          <w:b/>
          <w:bCs/>
          <w:sz w:val="22"/>
          <w:szCs w:val="22"/>
        </w:rPr>
      </w:pPr>
      <w:proofErr w:type="gramStart"/>
      <w:r>
        <w:rPr>
          <w:rFonts w:eastAsia="Times New Roman"/>
          <w:b/>
          <w:sz w:val="22"/>
          <w:szCs w:val="22"/>
        </w:rPr>
        <w:t>..</w:t>
      </w:r>
      <w:proofErr w:type="gramEnd"/>
      <w:r>
        <w:rPr>
          <w:rFonts w:eastAsia="Times New Roman"/>
          <w:b/>
          <w:sz w:val="22"/>
          <w:szCs w:val="22"/>
        </w:rPr>
        <w:t>/../</w:t>
      </w:r>
      <w:r w:rsidR="00DB6585">
        <w:rPr>
          <w:rFonts w:eastAsia="Times New Roman"/>
          <w:b/>
          <w:sz w:val="22"/>
          <w:szCs w:val="22"/>
        </w:rPr>
        <w:t>20..</w:t>
      </w:r>
    </w:p>
    <w:tbl>
      <w:tblPr>
        <w:tblW w:w="5048" w:type="pct"/>
        <w:tblCellSpacing w:w="15" w:type="dxa"/>
        <w:tblInd w:w="-90" w:type="dxa"/>
        <w:tblLook w:val="04A0" w:firstRow="1" w:lastRow="0" w:firstColumn="1" w:lastColumn="0" w:noHBand="0" w:noVBand="1"/>
      </w:tblPr>
      <w:tblGrid>
        <w:gridCol w:w="1791"/>
        <w:gridCol w:w="3769"/>
        <w:gridCol w:w="2136"/>
        <w:gridCol w:w="1455"/>
      </w:tblGrid>
      <w:tr w:rsidR="00320592" w14:paraId="62C9DCAB" w14:textId="77777777" w:rsidTr="00320592">
        <w:trPr>
          <w:divId w:val="1247961918"/>
          <w:tblCellSpacing w:w="15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9B996E8" w14:textId="77777777" w:rsidR="00E87347" w:rsidRDefault="00E87347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077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FDF269D" w14:textId="77777777" w:rsidR="00E87347" w:rsidRDefault="005D61FE">
            <w:pPr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ADI SOYADI</w:t>
            </w:r>
          </w:p>
        </w:tc>
        <w:tc>
          <w:tcPr>
            <w:tcW w:w="1170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ED910D3" w14:textId="77777777" w:rsidR="00E87347" w:rsidRDefault="00B43A0D">
            <w:pPr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U</w:t>
            </w:r>
            <w:r w:rsidR="005D61FE">
              <w:rPr>
                <w:rFonts w:eastAsia="Times New Roman"/>
                <w:b/>
                <w:bCs/>
                <w:sz w:val="22"/>
                <w:szCs w:val="22"/>
              </w:rPr>
              <w:t>NVANI/GÖREVİ</w:t>
            </w:r>
          </w:p>
        </w:tc>
        <w:tc>
          <w:tcPr>
            <w:tcW w:w="783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8676CE8" w14:textId="77777777" w:rsidR="00E87347" w:rsidRDefault="005D61FE">
            <w:pPr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İMZA</w:t>
            </w:r>
          </w:p>
        </w:tc>
      </w:tr>
      <w:tr w:rsidR="00320592" w14:paraId="3A56F46A" w14:textId="77777777" w:rsidTr="00045ED0">
        <w:trPr>
          <w:divId w:val="1247961918"/>
          <w:trHeight w:val="150"/>
          <w:tblCellSpacing w:w="15" w:type="dxa"/>
        </w:trPr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5236489" w14:textId="77777777" w:rsidR="00E87347" w:rsidRDefault="00320592">
            <w:pPr>
              <w:spacing w:line="150" w:lineRule="atLeast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Başkan</w:t>
            </w:r>
          </w:p>
        </w:tc>
        <w:tc>
          <w:tcPr>
            <w:tcW w:w="2077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9D4C27E" w14:textId="77777777" w:rsidR="00E87347" w:rsidRDefault="00E87347">
            <w:pPr>
              <w:spacing w:line="150" w:lineRule="atLeast"/>
              <w:divId w:val="692733093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170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2365D2D" w14:textId="77777777" w:rsidR="00E87347" w:rsidRDefault="00E87347" w:rsidP="00700D8D">
            <w:pPr>
              <w:spacing w:line="150" w:lineRule="atLeast"/>
              <w:divId w:val="2057199362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783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AA1556D" w14:textId="77777777" w:rsidR="00E87347" w:rsidRDefault="00E8734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20592" w14:paraId="26C2ADC3" w14:textId="77777777" w:rsidTr="00045ED0">
        <w:trPr>
          <w:divId w:val="1247961918"/>
          <w:trHeight w:val="150"/>
          <w:tblCellSpacing w:w="15" w:type="dxa"/>
        </w:trPr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4EB5ABA" w14:textId="77777777" w:rsidR="00E87347" w:rsidRDefault="005D61FE">
            <w:pPr>
              <w:spacing w:line="150" w:lineRule="atLeast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 xml:space="preserve">Üye </w:t>
            </w:r>
          </w:p>
        </w:tc>
        <w:tc>
          <w:tcPr>
            <w:tcW w:w="2077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40471B4" w14:textId="77777777" w:rsidR="00E87347" w:rsidRDefault="00E87347">
            <w:pPr>
              <w:spacing w:line="150" w:lineRule="atLeast"/>
              <w:divId w:val="2075202751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170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98AE1F3" w14:textId="77777777" w:rsidR="00E87347" w:rsidRDefault="00E87347">
            <w:pPr>
              <w:spacing w:line="150" w:lineRule="atLeast"/>
              <w:divId w:val="2105764797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783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00B2621" w14:textId="77777777" w:rsidR="00E87347" w:rsidRDefault="00E8734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320592" w14:paraId="44DB5320" w14:textId="77777777" w:rsidTr="00320592">
        <w:trPr>
          <w:divId w:val="1247961918"/>
          <w:trHeight w:val="150"/>
          <w:tblCellSpacing w:w="15" w:type="dxa"/>
        </w:trPr>
        <w:tc>
          <w:tcPr>
            <w:tcW w:w="0" w:type="auto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590C94A" w14:textId="77777777" w:rsidR="00320592" w:rsidRDefault="00320592">
            <w:pPr>
              <w:spacing w:line="150" w:lineRule="atLeast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Üye</w:t>
            </w:r>
          </w:p>
        </w:tc>
        <w:tc>
          <w:tcPr>
            <w:tcW w:w="2077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E86DF3E" w14:textId="77777777" w:rsidR="00320592" w:rsidRDefault="00320592">
            <w:pPr>
              <w:spacing w:line="150" w:lineRule="atLeast"/>
            </w:pPr>
          </w:p>
        </w:tc>
        <w:tc>
          <w:tcPr>
            <w:tcW w:w="1170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72F32AD" w14:textId="77777777" w:rsidR="00320592" w:rsidRDefault="00320592">
            <w:pPr>
              <w:spacing w:line="150" w:lineRule="atLeast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783" w:type="pc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B7F913" w14:textId="77777777" w:rsidR="00320592" w:rsidRDefault="00320592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14:paraId="2D10CAF8" w14:textId="77777777" w:rsidR="00E87347" w:rsidRDefault="00E87347">
      <w:pPr>
        <w:rPr>
          <w:rFonts w:eastAsia="Times New Roman"/>
          <w:sz w:val="22"/>
          <w:szCs w:val="22"/>
        </w:rPr>
      </w:pPr>
    </w:p>
    <w:p w14:paraId="7847457C" w14:textId="77777777" w:rsidR="005D61FE" w:rsidRDefault="005D61FE">
      <w:pPr>
        <w:rPr>
          <w:rFonts w:eastAsia="Times New Roman"/>
          <w:sz w:val="22"/>
          <w:szCs w:val="22"/>
        </w:rPr>
      </w:pPr>
    </w:p>
    <w:sectPr w:rsidR="005D61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MjA1NzAwNTA1MbZU0lEKTi0uzszPAykwrAUA7JcXASwAAAA="/>
  </w:docVars>
  <w:rsids>
    <w:rsidRoot w:val="00B14319"/>
    <w:rsid w:val="00045ED0"/>
    <w:rsid w:val="000A5750"/>
    <w:rsid w:val="000C48FA"/>
    <w:rsid w:val="00121D84"/>
    <w:rsid w:val="00122E5B"/>
    <w:rsid w:val="00182EC9"/>
    <w:rsid w:val="002A4F90"/>
    <w:rsid w:val="00320592"/>
    <w:rsid w:val="003A58A5"/>
    <w:rsid w:val="00506A90"/>
    <w:rsid w:val="005D61FE"/>
    <w:rsid w:val="005E0A9E"/>
    <w:rsid w:val="005F4AB3"/>
    <w:rsid w:val="006D159B"/>
    <w:rsid w:val="00700D8D"/>
    <w:rsid w:val="007408A5"/>
    <w:rsid w:val="007E7D95"/>
    <w:rsid w:val="00802C85"/>
    <w:rsid w:val="00845293"/>
    <w:rsid w:val="008E457D"/>
    <w:rsid w:val="009D6018"/>
    <w:rsid w:val="009E11AD"/>
    <w:rsid w:val="00A93A70"/>
    <w:rsid w:val="00AC7AB2"/>
    <w:rsid w:val="00B14319"/>
    <w:rsid w:val="00B21D44"/>
    <w:rsid w:val="00B43A0D"/>
    <w:rsid w:val="00C60295"/>
    <w:rsid w:val="00C631F9"/>
    <w:rsid w:val="00CB68BE"/>
    <w:rsid w:val="00DB6585"/>
    <w:rsid w:val="00DC0451"/>
    <w:rsid w:val="00DC04E6"/>
    <w:rsid w:val="00E87347"/>
    <w:rsid w:val="00E91025"/>
    <w:rsid w:val="00E94508"/>
    <w:rsid w:val="00FB5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17FCFB"/>
  <w15:docId w15:val="{064DE446-0775-4062-8712-E63CED5BF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ListeYok">
    <w:name w:val="No List"/>
    <w:uiPriority w:val="99"/>
    <w:semiHidden/>
    <w:unhideWhenUsed/>
  </w:style>
  <w:style w:type="paragraph" w:customStyle="1" w:styleId="kenar4">
    <w:name w:val="kenar4"/>
    <w:basedOn w:val="Normal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pacing w:before="100" w:beforeAutospacing="1" w:after="100" w:afterAutospacing="1"/>
    </w:pPr>
  </w:style>
  <w:style w:type="paragraph" w:customStyle="1" w:styleId="inline-editable-desc-button">
    <w:name w:val="inline-editable-desc-button"/>
    <w:basedOn w:val="Normal"/>
    <w:pPr>
      <w:spacing w:before="100" w:beforeAutospacing="1" w:after="100" w:afterAutospacing="1"/>
    </w:pPr>
  </w:style>
  <w:style w:type="paragraph" w:customStyle="1" w:styleId="logo">
    <w:name w:val="logo"/>
    <w:basedOn w:val="Normal"/>
    <w:pPr>
      <w:spacing w:before="100" w:beforeAutospacing="1" w:after="100" w:afterAutospacing="1"/>
    </w:pPr>
  </w:style>
  <w:style w:type="paragraph" w:customStyle="1" w:styleId="logo1">
    <w:name w:val="logo1"/>
    <w:basedOn w:val="Normal"/>
    <w:pPr>
      <w:spacing w:before="100" w:beforeAutospacing="1" w:after="100" w:afterAutospacing="1"/>
    </w:pPr>
    <w:rPr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E11A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E11AD"/>
    <w:rPr>
      <w:rFonts w:ascii="Tahoma" w:eastAsiaTheme="minorEastAsia" w:hAnsi="Tahoma" w:cs="Tahoma"/>
      <w:sz w:val="16"/>
      <w:szCs w:val="16"/>
    </w:rPr>
  </w:style>
  <w:style w:type="paragraph" w:styleId="AralkYok">
    <w:name w:val="No Spacing"/>
    <w:uiPriority w:val="1"/>
    <w:qFormat/>
    <w:rsid w:val="008E457D"/>
    <w:pPr>
      <w:overflowPunct w:val="0"/>
      <w:autoSpaceDE w:val="0"/>
      <w:autoSpaceDN w:val="0"/>
      <w:adjustRightInd w:val="0"/>
      <w:textAlignment w:val="baseline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55991">
      <w:marLeft w:val="30"/>
      <w:marRight w:val="30"/>
      <w:marTop w:val="30"/>
      <w:marBottom w:val="30"/>
      <w:divBdr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divBdr>
    </w:div>
    <w:div w:id="378668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1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9039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0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Adıyaman Üniversitesi Bap Otomasyonu</vt:lpstr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ıyaman Üniversitesi Bap Otomasyonu</dc:title>
  <dc:creator>Administrator</dc:creator>
  <cp:lastModifiedBy>Microsoft Office User</cp:lastModifiedBy>
  <cp:revision>2</cp:revision>
  <cp:lastPrinted>2021-04-07T11:25:00Z</cp:lastPrinted>
  <dcterms:created xsi:type="dcterms:W3CDTF">2024-04-26T10:43:00Z</dcterms:created>
  <dcterms:modified xsi:type="dcterms:W3CDTF">2024-04-26T10:43:00Z</dcterms:modified>
</cp:coreProperties>
</file>